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8DCD7" w14:textId="1217A70E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  <w:r w:rsidRPr="0095130A">
        <w:rPr>
          <w:rFonts w:ascii="標楷體" w:eastAsia="標楷體" w:hAnsi="標楷體" w:hint="eastAsia"/>
          <w:bCs/>
          <w:sz w:val="56"/>
          <w:szCs w:val="20"/>
        </w:rPr>
        <w:t>淡江大學</w:t>
      </w:r>
    </w:p>
    <w:p w14:paraId="368DE6D9" w14:textId="10750284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  <w:r w:rsidRPr="0095130A">
        <w:rPr>
          <w:rFonts w:ascii="標楷體" w:eastAsia="標楷體" w:hAnsi="標楷體" w:hint="eastAsia"/>
          <w:bCs/>
          <w:sz w:val="56"/>
          <w:szCs w:val="20"/>
        </w:rPr>
        <w:t>航空太空工程學系研究所</w:t>
      </w:r>
    </w:p>
    <w:p w14:paraId="73EE2A69" w14:textId="12DE01A6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</w:p>
    <w:p w14:paraId="69F1E863" w14:textId="58440057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  <w:r w:rsidRPr="0095130A">
        <w:rPr>
          <w:rFonts w:ascii="標楷體" w:eastAsia="標楷體" w:hAnsi="標楷體" w:hint="eastAsia"/>
          <w:bCs/>
          <w:sz w:val="56"/>
          <w:szCs w:val="20"/>
        </w:rPr>
        <w:t>高等工程數學</w:t>
      </w:r>
    </w:p>
    <w:p w14:paraId="43CDFCFF" w14:textId="506F91FC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</w:p>
    <w:p w14:paraId="63405819" w14:textId="44FB1964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  <w:r w:rsidRPr="0095130A">
        <w:rPr>
          <w:rFonts w:ascii="標楷體" w:eastAsia="標楷體" w:hAnsi="標楷體" w:hint="eastAsia"/>
          <w:bCs/>
          <w:sz w:val="56"/>
          <w:szCs w:val="20"/>
        </w:rPr>
        <w:t>作業</w:t>
      </w:r>
      <w:r w:rsidR="003B4E7E">
        <w:rPr>
          <w:rFonts w:ascii="標楷體" w:eastAsia="標楷體" w:hAnsi="標楷體" w:hint="eastAsia"/>
          <w:bCs/>
          <w:sz w:val="56"/>
          <w:szCs w:val="20"/>
        </w:rPr>
        <w:t>2</w:t>
      </w:r>
    </w:p>
    <w:p w14:paraId="5552A002" w14:textId="77777777" w:rsidR="00401784" w:rsidRPr="0095130A" w:rsidRDefault="00401784" w:rsidP="00401784">
      <w:pPr>
        <w:jc w:val="center"/>
        <w:rPr>
          <w:rFonts w:ascii="標楷體" w:eastAsia="標楷體" w:hAnsi="標楷體"/>
          <w:bCs/>
          <w:sz w:val="56"/>
          <w:szCs w:val="20"/>
        </w:rPr>
      </w:pPr>
    </w:p>
    <w:p w14:paraId="7CDDE0D4" w14:textId="461412CC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授課教授：馮朝剛 教授</w:t>
      </w:r>
    </w:p>
    <w:p w14:paraId="67072896" w14:textId="11D3593E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學生姓名：</w:t>
      </w:r>
      <w:r w:rsidR="0095130A">
        <w:rPr>
          <w:rFonts w:ascii="標楷體" w:eastAsia="標楷體" w:hAnsi="標楷體" w:hint="eastAsia"/>
          <w:sz w:val="40"/>
          <w:szCs w:val="14"/>
        </w:rPr>
        <w:t>吳柏勳</w:t>
      </w:r>
    </w:p>
    <w:p w14:paraId="18AD0133" w14:textId="25EC55F3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學號：</w:t>
      </w:r>
      <w:r w:rsidR="0095130A">
        <w:rPr>
          <w:rFonts w:ascii="標楷體" w:eastAsia="標楷體" w:hAnsi="標楷體" w:hint="eastAsia"/>
          <w:sz w:val="40"/>
          <w:szCs w:val="14"/>
        </w:rPr>
        <w:t>407430635</w:t>
      </w:r>
    </w:p>
    <w:p w14:paraId="335500E3" w14:textId="12785A4B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班級</w:t>
      </w:r>
      <w:r w:rsidR="004B2DC7">
        <w:rPr>
          <w:rFonts w:ascii="標楷體" w:eastAsia="標楷體" w:hAnsi="標楷體" w:hint="eastAsia"/>
          <w:sz w:val="40"/>
          <w:szCs w:val="14"/>
        </w:rPr>
        <w:t>：</w:t>
      </w:r>
      <w:r w:rsidRPr="0095130A">
        <w:rPr>
          <w:rFonts w:ascii="標楷體" w:eastAsia="標楷體" w:hAnsi="標楷體" w:hint="eastAsia"/>
          <w:sz w:val="40"/>
          <w:szCs w:val="14"/>
        </w:rPr>
        <w:t>航太</w:t>
      </w:r>
      <w:r w:rsidR="0095130A">
        <w:rPr>
          <w:rFonts w:ascii="標楷體" w:eastAsia="標楷體" w:hAnsi="標楷體" w:hint="eastAsia"/>
          <w:sz w:val="40"/>
          <w:szCs w:val="14"/>
        </w:rPr>
        <w:t>四A</w:t>
      </w:r>
    </w:p>
    <w:p w14:paraId="3BF12813" w14:textId="78488DE4" w:rsidR="00401784" w:rsidRPr="0095130A" w:rsidRDefault="00401784" w:rsidP="00401784">
      <w:pPr>
        <w:rPr>
          <w:rFonts w:ascii="標楷體" w:eastAsia="標楷體" w:hAnsi="標楷體"/>
          <w:sz w:val="40"/>
          <w:szCs w:val="14"/>
        </w:rPr>
      </w:pPr>
      <w:r w:rsidRPr="0095130A">
        <w:rPr>
          <w:rFonts w:ascii="標楷體" w:eastAsia="標楷體" w:hAnsi="標楷體" w:hint="eastAsia"/>
          <w:sz w:val="40"/>
          <w:szCs w:val="14"/>
        </w:rPr>
        <w:t>座號</w:t>
      </w:r>
      <w:r w:rsidR="004B2DC7">
        <w:rPr>
          <w:rFonts w:ascii="標楷體" w:eastAsia="標楷體" w:hAnsi="標楷體" w:hint="eastAsia"/>
          <w:sz w:val="40"/>
          <w:szCs w:val="14"/>
        </w:rPr>
        <w:t>：</w:t>
      </w:r>
      <w:r w:rsidR="0095130A">
        <w:rPr>
          <w:rFonts w:ascii="標楷體" w:eastAsia="標楷體" w:hAnsi="標楷體" w:hint="eastAsia"/>
          <w:sz w:val="40"/>
          <w:szCs w:val="14"/>
        </w:rPr>
        <w:t>6</w:t>
      </w:r>
    </w:p>
    <w:p w14:paraId="6101AAAD" w14:textId="77777777" w:rsidR="001709FC" w:rsidRPr="0095130A" w:rsidRDefault="001709FC">
      <w:pPr>
        <w:rPr>
          <w:rFonts w:ascii="標楷體" w:eastAsia="標楷體" w:hAnsi="標楷體"/>
        </w:rPr>
      </w:pPr>
    </w:p>
    <w:sectPr w:rsidR="001709FC" w:rsidRPr="0095130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76ADF" w14:textId="77777777" w:rsidR="00597666" w:rsidRDefault="00597666" w:rsidP="00401784">
      <w:r>
        <w:separator/>
      </w:r>
    </w:p>
  </w:endnote>
  <w:endnote w:type="continuationSeparator" w:id="0">
    <w:p w14:paraId="2A8F0CAA" w14:textId="77777777" w:rsidR="00597666" w:rsidRDefault="00597666" w:rsidP="004017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DB019" w14:textId="77777777" w:rsidR="00597666" w:rsidRDefault="00597666" w:rsidP="00401784">
      <w:r>
        <w:separator/>
      </w:r>
    </w:p>
  </w:footnote>
  <w:footnote w:type="continuationSeparator" w:id="0">
    <w:p w14:paraId="39EB7345" w14:textId="77777777" w:rsidR="00597666" w:rsidRDefault="00597666" w:rsidP="004017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e1MLYwMrU0NTdR0lEKTi0uzszPAykwrAUAlSkUEywAAAA="/>
  </w:docVars>
  <w:rsids>
    <w:rsidRoot w:val="00FD7955"/>
    <w:rsid w:val="001709FC"/>
    <w:rsid w:val="003B4E7E"/>
    <w:rsid w:val="00401784"/>
    <w:rsid w:val="004361D3"/>
    <w:rsid w:val="004B2DC7"/>
    <w:rsid w:val="005569D3"/>
    <w:rsid w:val="00597666"/>
    <w:rsid w:val="00696E51"/>
    <w:rsid w:val="0095130A"/>
    <w:rsid w:val="00FD7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2894AB"/>
  <w15:chartTrackingRefBased/>
  <w15:docId w15:val="{2A531A10-B0F6-4B5C-8DA0-D66B2E19B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1784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1784"/>
    <w:pPr>
      <w:tabs>
        <w:tab w:val="center" w:pos="4513"/>
        <w:tab w:val="right" w:pos="902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01784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01784"/>
    <w:pPr>
      <w:tabs>
        <w:tab w:val="center" w:pos="4513"/>
        <w:tab w:val="right" w:pos="9026"/>
      </w:tabs>
      <w:snapToGrid w:val="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01784"/>
    <w:rPr>
      <w:sz w:val="20"/>
      <w:szCs w:val="20"/>
    </w:rPr>
  </w:style>
  <w:style w:type="paragraph" w:styleId="a7">
    <w:name w:val="List Paragraph"/>
    <w:basedOn w:val="a"/>
    <w:uiPriority w:val="34"/>
    <w:qFormat/>
    <w:rsid w:val="0040178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WC</dc:creator>
  <cp:keywords/>
  <dc:description/>
  <cp:lastModifiedBy>吳柏勳</cp:lastModifiedBy>
  <cp:revision>5</cp:revision>
  <dcterms:created xsi:type="dcterms:W3CDTF">2021-10-11T12:06:00Z</dcterms:created>
  <dcterms:modified xsi:type="dcterms:W3CDTF">2021-11-04T14:18:00Z</dcterms:modified>
</cp:coreProperties>
</file>